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Circuit Schematic:</w:t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5943600" cy="2626360"/>
            <wp:effectExtent l="0" t="0" r="0" b="2540"/>
            <wp:docPr id="4" name="Picture 4" descr="https://lh3.googleusercontent.com/iVmBqigCIo3gM5h_FCvrlFDO447-jAsNDRREFOAGgJKD2gKgHGTzEluI5IqfmMr557XDIUzqsQ5uQrM3vyEPOW146_oma1wgyZlJDEizMFee4fb1eq0RDbKlNcDpfm_z4Q1Z9sJ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iVmBqigCIo3gM5h_FCvrlFDO447-jAsNDRREFOAGgJKD2gKgHGTzEluI5IqfmMr557XDIUzqsQ5uQrM3vyEPOW146_oma1wgyZlJDEizMFee4fb1eq0RDbKlNcDpfm_z4Q1Z9sJu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Simulation results for different V1’s:</w:t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4859020" cy="3646805"/>
            <wp:effectExtent l="0" t="0" r="0" b="0"/>
            <wp:docPr id="3" name="Picture 3" descr="https://lh3.googleusercontent.com/Kzc2SQqyF91Hsk_5JimB2jIWOO9vbU4-HEbx4Sc3a4OOzBeLdzOz9Zu1Ps2YovvcCpyaCN2hU8J24r5KcvrMCXl9l-qKf_GNnI0-dxth5KYQct3JghmUqUDrqtMxRtgB7LpK09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Kzc2SQqyF91Hsk_5JimB2jIWOO9vbU4-HEbx4Sc3a4OOzBeLdzOz9Zu1Ps2YovvcCpyaCN2hU8J24r5KcvrMCXl9l-qKf_GNnI0-dxth5KYQct3JghmUqUDrqtMxRtgB7LpK09S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364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A0A39" w:rsidRPr="007A0A39" w:rsidRDefault="007A0A39" w:rsidP="007A0A3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lastRenderedPageBreak/>
        <w:drawing>
          <wp:inline distT="0" distB="0" distL="0" distR="0">
            <wp:extent cx="4667885" cy="3498215"/>
            <wp:effectExtent l="0" t="0" r="0" b="6985"/>
            <wp:docPr id="2" name="Picture 2" descr="https://lh6.googleusercontent.com/JHP6COz49INqHdwDLGjl5uAeE1O7h4cJ4gIjmEgSVKHiBeTaKMc0pXc-6g2Oe7XdeMwifufWpbZSeNbfP_DJBzVZ26ghryDutBvVJ5sXQ1LWrseFlEBnI4SDx0ZXPPKFaH7gJM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JHP6COz49INqHdwDLGjl5uAeE1O7h4cJ4gIjmEgSVKHiBeTaKMc0pXc-6g2Oe7XdeMwifufWpbZSeNbfP_DJBzVZ26ghryDutBvVJ5sXQ1LWrseFlEBnI4SDx0ZXPPKFaH7gJMk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88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4486910" cy="3370580"/>
            <wp:effectExtent l="0" t="0" r="8890" b="1270"/>
            <wp:docPr id="1" name="Picture 1" descr="https://lh6.googleusercontent.com/ftIeqOmyy7_f_A06_qmX6QWj6Kt8BdYLqzi2OR1edsa92lhWFtZlr-lKM-yJ26FZIDejla5uFzGXsQbs4OLMf-8IjTGRwwak9Dt1m2nBXFAJcK5Y56H69x85n_G7zm9IvvoZJMR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6.googleusercontent.com/ftIeqOmyy7_f_A06_qmX6QWj6Kt8BdYLqzi2OR1edsa92lhWFtZlr-lKM-yJ26FZIDejla5uFzGXsQbs4OLMf-8IjTGRwwak9Dt1m2nBXFAJcK5Y56H69x85n_G7zm9IvvoZJMRJ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910" cy="337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The time constant of the circuit near the rails should be similar, while the time constant in the middle of the input range should be smaller than these.</w:t>
      </w:r>
    </w:p>
    <w:p w:rsidR="0039644A" w:rsidRDefault="0039644A"/>
    <w:sectPr w:rsidR="0039644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7B1" w:rsidRDefault="00AB77B1" w:rsidP="009B38A3">
      <w:pPr>
        <w:spacing w:after="0" w:line="240" w:lineRule="auto"/>
      </w:pPr>
      <w:r>
        <w:separator/>
      </w:r>
    </w:p>
  </w:endnote>
  <w:endnote w:type="continuationSeparator" w:id="0">
    <w:p w:rsidR="00AB77B1" w:rsidRDefault="00AB77B1" w:rsidP="009B3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7B1" w:rsidRDefault="00AB77B1" w:rsidP="009B38A3">
      <w:pPr>
        <w:spacing w:after="0" w:line="240" w:lineRule="auto"/>
      </w:pPr>
      <w:r>
        <w:separator/>
      </w:r>
    </w:p>
  </w:footnote>
  <w:footnote w:type="continuationSeparator" w:id="0">
    <w:p w:rsidR="00AB77B1" w:rsidRDefault="00AB77B1" w:rsidP="009B38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8A3" w:rsidRDefault="009B38A3" w:rsidP="009B38A3">
    <w:pPr>
      <w:pStyle w:val="Header"/>
      <w:jc w:val="right"/>
    </w:pPr>
    <w:r>
      <w:t>Sabrina Pereira</w:t>
    </w:r>
  </w:p>
  <w:p w:rsidR="009B38A3" w:rsidRDefault="009B38A3" w:rsidP="009B38A3">
    <w:pPr>
      <w:pStyle w:val="Header"/>
      <w:jc w:val="right"/>
    </w:pPr>
    <w:proofErr w:type="spellStart"/>
    <w:r>
      <w:t>Postlab</w:t>
    </w:r>
    <w:proofErr w:type="spellEnd"/>
    <w:r>
      <w:t xml:space="preserve"> 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I1tjQ3NDWwMDVV0lEKTi0uzszPAykwrAUAtM8kiCwAAAA="/>
  </w:docVars>
  <w:rsids>
    <w:rsidRoot w:val="007A0A39"/>
    <w:rsid w:val="0039644A"/>
    <w:rsid w:val="007A0A39"/>
    <w:rsid w:val="009B38A3"/>
    <w:rsid w:val="00A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208E4"/>
  <w15:chartTrackingRefBased/>
  <w15:docId w15:val="{8389B23E-14E0-4320-924F-881FA791A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0A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8A3"/>
  </w:style>
  <w:style w:type="paragraph" w:styleId="Footer">
    <w:name w:val="footer"/>
    <w:basedOn w:val="Normal"/>
    <w:link w:val="FooterChar"/>
    <w:uiPriority w:val="99"/>
    <w:unhideWhenUsed/>
    <w:rsid w:val="009B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4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in College of Engineering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Pereira</dc:creator>
  <cp:keywords/>
  <dc:description/>
  <cp:lastModifiedBy>Sabrina Pereira</cp:lastModifiedBy>
  <cp:revision>3</cp:revision>
  <cp:lastPrinted>2019-04-29T16:37:00Z</cp:lastPrinted>
  <dcterms:created xsi:type="dcterms:W3CDTF">2019-04-29T03:35:00Z</dcterms:created>
  <dcterms:modified xsi:type="dcterms:W3CDTF">2019-04-29T16:39:00Z</dcterms:modified>
</cp:coreProperties>
</file>